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380D" w:rsidRDefault="002B10E1">
      <w:pPr>
        <w:pStyle w:val="Title"/>
      </w:pPr>
      <w:r>
        <w:t>Dispersal Model Graphs</w:t>
      </w:r>
    </w:p>
    <w:p w:rsidR="00DF380D" w:rsidRDefault="002B10E1">
      <w:pPr>
        <w:pStyle w:val="Author"/>
      </w:pPr>
      <w:r>
        <w:t>Ruth Sharpe</w:t>
      </w:r>
    </w:p>
    <w:p w:rsidR="00DF380D" w:rsidRDefault="002B10E1">
      <w:pPr>
        <w:pStyle w:val="Date"/>
      </w:pPr>
      <w:r>
        <w:t>27 December, 2016</w:t>
      </w:r>
    </w:p>
    <w:p w:rsidR="00DF380D" w:rsidRDefault="002B10E1">
      <w:pPr>
        <w:pStyle w:val="Heading1"/>
      </w:pPr>
      <w:bookmarkStart w:id="0" w:name="metapopulation-age-until-extinction"/>
      <w:bookmarkEnd w:id="0"/>
      <w:r>
        <w:t>Metapopulation Age Until Extinction</w:t>
      </w:r>
    </w:p>
    <w:p w:rsidR="00DF380D" w:rsidRDefault="002B10E1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5334000" cy="457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EclipseNeonWorkspace\R_Code\ruthubc\DispersalSimulation\PaperOutput\ResultsGraphs_DispersalSim_files/figure-docx/metapop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380D" w:rsidRPr="008D3D31" w:rsidRDefault="002B10E1">
      <w:pPr>
        <w:pStyle w:val="Compact"/>
        <w:numPr>
          <w:ilvl w:val="0"/>
          <w:numId w:val="3"/>
        </w:numPr>
      </w:pPr>
      <w:r>
        <w:rPr>
          <w:i/>
        </w:rPr>
        <w:t xml:space="preserve">Figure :Metapopulation survival against competition type, where competition type ranges from 0 to 1, with 0 being full scramble competition and 1 is full </w:t>
      </w:r>
      <w:r>
        <w:rPr>
          <w:i/>
        </w:rPr>
        <w:t>contest competition. Environmental variance is 0 and number of offspring set to `r no_off'. No generations removed</w:t>
      </w:r>
    </w:p>
    <w:p w:rsidR="008D3D31" w:rsidRDefault="008D3D31" w:rsidP="008D3D31">
      <w:pPr>
        <w:pStyle w:val="Compact"/>
        <w:rPr>
          <w:i/>
        </w:rPr>
      </w:pPr>
    </w:p>
    <w:p w:rsidR="008D3D31" w:rsidRDefault="008D3D31" w:rsidP="008D3D31">
      <w:pPr>
        <w:pStyle w:val="Compact"/>
      </w:pPr>
      <w:r>
        <w:t>As competition changes from scramble to contest competition the metapopulation age increases, but this interacts with the</w:t>
      </w:r>
      <w:r w:rsidR="000F0AC8">
        <w:t xml:space="preserve"> body</w:t>
      </w:r>
      <w:r>
        <w:t xml:space="preserve"> size needed to disperse. </w:t>
      </w:r>
    </w:p>
    <w:p w:rsidR="008D3D31" w:rsidRDefault="008D3D31" w:rsidP="008D3D31">
      <w:pPr>
        <w:pStyle w:val="Compact"/>
      </w:pPr>
    </w:p>
    <w:p w:rsidR="008D3D31" w:rsidRPr="00686BFA" w:rsidRDefault="008D3D31" w:rsidP="008D3D31">
      <w:pPr>
        <w:pStyle w:val="Compact"/>
        <w:rPr>
          <w:b/>
          <w:i/>
        </w:rPr>
      </w:pPr>
      <w:r w:rsidRPr="00686BFA">
        <w:rPr>
          <w:b/>
          <w:i/>
        </w:rPr>
        <w:lastRenderedPageBreak/>
        <w:t xml:space="preserve">Why dispersal </w:t>
      </w:r>
      <w:r w:rsidR="000329BE" w:rsidRPr="00686BFA">
        <w:rPr>
          <w:b/>
          <w:i/>
        </w:rPr>
        <w:t>increases metapopulation survival</w:t>
      </w:r>
      <w:r w:rsidR="002E7A5C" w:rsidRPr="00686BFA">
        <w:rPr>
          <w:b/>
          <w:i/>
        </w:rPr>
        <w:t>?</w:t>
      </w:r>
    </w:p>
    <w:p w:rsidR="002E7A5C" w:rsidRDefault="002E7A5C" w:rsidP="008D3D31">
      <w:pPr>
        <w:pStyle w:val="Compact"/>
      </w:pPr>
      <w:r>
        <w:t>The simulation only starts with x number of colonies, but there are ‘spaces’</w:t>
      </w:r>
      <w:r w:rsidR="000F0AC8">
        <w:t xml:space="preserve"> for 200. More dispersal means that these spaces get filled up. </w:t>
      </w:r>
    </w:p>
    <w:p w:rsidR="000F0AC8" w:rsidRDefault="000F0AC8" w:rsidP="008D3D31">
      <w:pPr>
        <w:pStyle w:val="Compact"/>
      </w:pPr>
    </w:p>
    <w:p w:rsidR="000F0AC8" w:rsidRDefault="000F0AC8" w:rsidP="008D3D31">
      <w:pPr>
        <w:pStyle w:val="Compact"/>
        <w:rPr>
          <w:b/>
        </w:rPr>
      </w:pPr>
      <w:r w:rsidRPr="000F0AC8">
        <w:rPr>
          <w:b/>
        </w:rPr>
        <w:t xml:space="preserve">How does this interact with competition? </w:t>
      </w:r>
    </w:p>
    <w:p w:rsidR="000F0AC8" w:rsidRPr="000F0AC8" w:rsidRDefault="000F0AC8" w:rsidP="008D3D31">
      <w:pPr>
        <w:pStyle w:val="Compact"/>
      </w:pPr>
      <w:r>
        <w:t>If food is shared via contests comp…..</w:t>
      </w:r>
      <w:bookmarkStart w:id="1" w:name="_GoBack"/>
      <w:bookmarkEnd w:id="1"/>
    </w:p>
    <w:p w:rsidR="00DF380D" w:rsidRDefault="002B10E1">
      <w:pPr>
        <w:pStyle w:val="Heading1"/>
      </w:pPr>
      <w:bookmarkStart w:id="2" w:name="population-survival"/>
      <w:bookmarkEnd w:id="2"/>
      <w:r>
        <w:t>Population survival</w:t>
      </w:r>
    </w:p>
    <w:p w:rsidR="00DF380D" w:rsidRDefault="002B10E1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5334000" cy="457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EclipseNeonWorkspace\R_Code\ruthubc\DispersalSimulation\PaperOutput\ResultsGraphs_DispersalSim_files/figure-docx/popSurv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380D" w:rsidRDefault="002B10E1">
      <w:pPr>
        <w:pStyle w:val="Compact"/>
        <w:numPr>
          <w:ilvl w:val="0"/>
          <w:numId w:val="4"/>
        </w:numPr>
      </w:pPr>
      <w:r>
        <w:rPr>
          <w:i/>
        </w:rPr>
        <w:t>Figure :Population survival against competition type, where competition type ranges from 0 to 1, with 0 being full scra</w:t>
      </w:r>
      <w:r>
        <w:rPr>
          <w:i/>
        </w:rPr>
        <w:t>mble competition and 1 is full contest competition. Environmental variance is 0 and number of offspring set to `r no_off'. All generations included. Survival calculated from survival function</w:t>
      </w:r>
    </w:p>
    <w:sectPr w:rsidR="00DF380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10E1" w:rsidRDefault="002B10E1">
      <w:pPr>
        <w:spacing w:after="0"/>
      </w:pPr>
      <w:r>
        <w:separator/>
      </w:r>
    </w:p>
  </w:endnote>
  <w:endnote w:type="continuationSeparator" w:id="0">
    <w:p w:rsidR="002B10E1" w:rsidRDefault="002B10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10E1" w:rsidRDefault="002B10E1">
      <w:r>
        <w:separator/>
      </w:r>
    </w:p>
  </w:footnote>
  <w:footnote w:type="continuationSeparator" w:id="0">
    <w:p w:rsidR="002B10E1" w:rsidRDefault="002B10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6DC17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B446E8"/>
    <w:multiLevelType w:val="multilevel"/>
    <w:tmpl w:val="6A442AB0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BE035E"/>
    <w:multiLevelType w:val="multilevel"/>
    <w:tmpl w:val="F10CDAC6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9B53159"/>
    <w:multiLevelType w:val="multilevel"/>
    <w:tmpl w:val="0A2454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29BE"/>
    <w:rsid w:val="000F0AC8"/>
    <w:rsid w:val="002B10E1"/>
    <w:rsid w:val="002E7A5C"/>
    <w:rsid w:val="004E29B3"/>
    <w:rsid w:val="00590D07"/>
    <w:rsid w:val="00686BFA"/>
    <w:rsid w:val="00784D58"/>
    <w:rsid w:val="008D3D31"/>
    <w:rsid w:val="008D6863"/>
    <w:rsid w:val="00B86B75"/>
    <w:rsid w:val="00BC48D5"/>
    <w:rsid w:val="00C36279"/>
    <w:rsid w:val="00DF380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D3D3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3D3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persal Model Graphs</vt:lpstr>
    </vt:vector>
  </TitlesOfParts>
  <Company/>
  <LinksUpToDate>false</LinksUpToDate>
  <CharactersWithSpaces>11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  <cp:lastModifiedBy>Ruth</cp:lastModifiedBy>
  <cp:revision>3</cp:revision>
  <dcterms:created xsi:type="dcterms:W3CDTF">2016-12-27T20:22:00Z</dcterms:created>
  <dcterms:modified xsi:type="dcterms:W3CDTF">2016-12-27T20:46:00Z</dcterms:modified>
</cp:coreProperties>
</file>